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F1037F" w14:textId="775F42B9" w:rsidR="0017246B" w:rsidRPr="0017246B" w:rsidRDefault="0017246B" w:rsidP="0017246B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7246B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8</w:t>
      </w:r>
    </w:p>
    <w:p w14:paraId="4F9837AE" w14:textId="77777777" w:rsidR="00723DA2" w:rsidRPr="00BD7050" w:rsidRDefault="00723DA2" w:rsidP="00723DA2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1: Add a list of elements to a given set</w:t>
      </w:r>
    </w:p>
    <w:p w14:paraId="1C8FA94C" w14:textId="49CEBD0D" w:rsidR="0017246B" w:rsidRPr="00BD7050" w:rsidRDefault="00723DA2" w:rsidP="0017246B">
      <w:pPr>
        <w:rPr>
          <w:rFonts w:ascii="Times New Roman" w:hAnsi="Times New Roman" w:cs="Times New Roman"/>
          <w:sz w:val="26"/>
          <w:szCs w:val="26"/>
        </w:rPr>
      </w:pPr>
      <w:r w:rsidRPr="00BD7050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6D29CA60" wp14:editId="175598AC">
            <wp:extent cx="5940425" cy="2378710"/>
            <wp:effectExtent l="0" t="0" r="3175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37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B1A36" w14:textId="77777777" w:rsidR="00723DA2" w:rsidRPr="00BD7050" w:rsidRDefault="00723DA2" w:rsidP="00723DA2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2: Return a new set of identical items from a given two set</w:t>
      </w:r>
    </w:p>
    <w:p w14:paraId="1B3768E7" w14:textId="3B8A23AE" w:rsidR="00723DA2" w:rsidRPr="00BD7050" w:rsidRDefault="00723DA2" w:rsidP="0017246B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7318282" wp14:editId="02EF9094">
            <wp:extent cx="5940425" cy="1702435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0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5DA15" w14:textId="77777777" w:rsidR="00723DA2" w:rsidRPr="00BD7050" w:rsidRDefault="00723DA2" w:rsidP="00723DA2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3: Returns a new set with all items from both sets by removing duplicates</w:t>
      </w:r>
    </w:p>
    <w:p w14:paraId="3D87A09B" w14:textId="5AE41B67" w:rsidR="00723DA2" w:rsidRPr="00BD7050" w:rsidRDefault="00723DA2" w:rsidP="0017246B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270A5D9B" wp14:editId="16050D83">
            <wp:extent cx="5940425" cy="1713230"/>
            <wp:effectExtent l="0" t="0" r="3175" b="127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1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27F63" w14:textId="77777777" w:rsidR="00723DA2" w:rsidRPr="00BD7050" w:rsidRDefault="00723DA2" w:rsidP="00723DA2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4: Given two Python sets, update the first set with items that exist only in the first set and not in the second set.</w:t>
      </w:r>
    </w:p>
    <w:p w14:paraId="7BFC1CD3" w14:textId="7323F396" w:rsidR="00723DA2" w:rsidRPr="00BD7050" w:rsidRDefault="00723DA2" w:rsidP="0017246B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6184FE26" wp14:editId="3FE945B4">
            <wp:extent cx="5940425" cy="1705610"/>
            <wp:effectExtent l="0" t="0" r="3175" b="889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0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28B20" w14:textId="77777777" w:rsidR="00723DA2" w:rsidRPr="00BD7050" w:rsidRDefault="00723DA2" w:rsidP="00723DA2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lastRenderedPageBreak/>
        <w:t>Exercise 5: Remove items 10, 20, 30 from the following set at once</w:t>
      </w:r>
    </w:p>
    <w:p w14:paraId="4544C298" w14:textId="147E2885" w:rsidR="00723DA2" w:rsidRPr="00BD7050" w:rsidRDefault="00723DA2" w:rsidP="0017246B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496B0BF6" wp14:editId="705C0023">
            <wp:extent cx="5940425" cy="1509395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0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6CAA2" w14:textId="77777777" w:rsidR="00723DA2" w:rsidRPr="00BD7050" w:rsidRDefault="00723DA2" w:rsidP="00723DA2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6: Return a set of all elements in either A or B, but not both</w:t>
      </w:r>
    </w:p>
    <w:p w14:paraId="46E52419" w14:textId="700D46C9" w:rsidR="00723DA2" w:rsidRPr="00BD7050" w:rsidRDefault="00723DA2" w:rsidP="0017246B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6B753212" wp14:editId="0FCE7BB9">
            <wp:extent cx="5940425" cy="1678940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7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1043B" w14:textId="77777777" w:rsidR="00BD7050" w:rsidRPr="00BD7050" w:rsidRDefault="00BD7050" w:rsidP="00BD7050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7: Check if two sets have any elements in common. If yes, display the common elements.</w:t>
      </w:r>
    </w:p>
    <w:p w14:paraId="48618F52" w14:textId="2C7EDC5A" w:rsidR="00BD7050" w:rsidRPr="00BD7050" w:rsidRDefault="00BD7050" w:rsidP="0017246B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4D6ED961" wp14:editId="10736F34">
            <wp:extent cx="5940425" cy="758825"/>
            <wp:effectExtent l="0" t="0" r="3175" b="317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5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E5418CC" wp14:editId="1B6C8033">
            <wp:extent cx="5940425" cy="979805"/>
            <wp:effectExtent l="0" t="0" r="317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7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59B4E" w14:textId="77777777" w:rsidR="00BD7050" w:rsidRPr="00BD7050" w:rsidRDefault="00BD7050" w:rsidP="00BD7050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8: Update set1 by adding items from set2, except common items</w:t>
      </w:r>
    </w:p>
    <w:p w14:paraId="19D82889" w14:textId="3BDC578F" w:rsidR="00BD7050" w:rsidRPr="00BD7050" w:rsidRDefault="00BD7050" w:rsidP="0017246B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333783B6" wp14:editId="36678169">
            <wp:extent cx="5940425" cy="1716405"/>
            <wp:effectExtent l="0" t="0" r="317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1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2A3A7" w14:textId="77777777" w:rsidR="00BD7050" w:rsidRPr="00BD7050" w:rsidRDefault="00BD7050" w:rsidP="00BD7050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BD705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lastRenderedPageBreak/>
        <w:t>Exercise 9: Remove items from set1 that are not common to both set1 and set2</w:t>
      </w:r>
    </w:p>
    <w:p w14:paraId="0F17EE8E" w14:textId="3BCB491D" w:rsidR="00BD7050" w:rsidRPr="00723DA2" w:rsidRDefault="00BD7050" w:rsidP="0017246B">
      <w:pPr>
        <w:rPr>
          <w:rFonts w:ascii="Times New Roman" w:hAnsi="Times New Roman" w:cs="Times New Roman"/>
          <w:sz w:val="28"/>
          <w:szCs w:val="28"/>
          <w:lang w:val="en-US"/>
        </w:rPr>
      </w:pPr>
      <w:bookmarkStart w:id="0" w:name="_GoBack"/>
      <w:r w:rsidRPr="00BD7050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00C0C1CB" wp14:editId="7E814072">
            <wp:extent cx="5940425" cy="1683385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8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D7050" w:rsidRPr="00723DA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003D63"/>
    <w:multiLevelType w:val="multilevel"/>
    <w:tmpl w:val="6FA6B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D827DF"/>
    <w:multiLevelType w:val="multilevel"/>
    <w:tmpl w:val="90E2A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665A1B"/>
    <w:multiLevelType w:val="multilevel"/>
    <w:tmpl w:val="EBF4AB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K2NDW3sDCwMDdV0lEKTi0uzszPAykwrgUAfJCj4iwAAAA="/>
  </w:docVars>
  <w:rsids>
    <w:rsidRoot w:val="00EE0100"/>
    <w:rsid w:val="00053C7F"/>
    <w:rsid w:val="00120B34"/>
    <w:rsid w:val="0017246B"/>
    <w:rsid w:val="001E2BCD"/>
    <w:rsid w:val="001F1A94"/>
    <w:rsid w:val="002353EA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23DA2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447E5"/>
    <w:rsid w:val="00B6756A"/>
    <w:rsid w:val="00BD3450"/>
    <w:rsid w:val="00BD70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EE0100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31F73B"/>
  <w15:chartTrackingRefBased/>
  <w15:docId w15:val="{79472A97-B4BE-4A9B-8057-F14E9A6E5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EE010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23DA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E0100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3">
    <w:name w:val="Normal (Web)"/>
    <w:basedOn w:val="a"/>
    <w:uiPriority w:val="99"/>
    <w:semiHidden/>
    <w:unhideWhenUsed/>
    <w:rsid w:val="00EE01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Emphasis"/>
    <w:basedOn w:val="a0"/>
    <w:uiPriority w:val="20"/>
    <w:qFormat/>
    <w:rsid w:val="00EE0100"/>
    <w:rPr>
      <w:i/>
      <w:iCs/>
    </w:rPr>
  </w:style>
  <w:style w:type="paragraph" w:customStyle="1" w:styleId="topic-title">
    <w:name w:val="topic-title"/>
    <w:basedOn w:val="a"/>
    <w:rsid w:val="00EE01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Hyperlink"/>
    <w:basedOn w:val="a0"/>
    <w:uiPriority w:val="99"/>
    <w:semiHidden/>
    <w:unhideWhenUsed/>
    <w:rsid w:val="00EE0100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EE0100"/>
    <w:rPr>
      <w:rFonts w:ascii="Courier New" w:eastAsia="Times New Roman" w:hAnsi="Courier New" w:cs="Courier New"/>
      <w:sz w:val="20"/>
      <w:szCs w:val="20"/>
    </w:rPr>
  </w:style>
  <w:style w:type="paragraph" w:customStyle="1" w:styleId="first">
    <w:name w:val="first"/>
    <w:basedOn w:val="a"/>
    <w:rsid w:val="00EE01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TML0">
    <w:name w:val="HTML Preformatted"/>
    <w:basedOn w:val="a"/>
    <w:link w:val="HTML1"/>
    <w:uiPriority w:val="99"/>
    <w:semiHidden/>
    <w:unhideWhenUsed/>
    <w:rsid w:val="00EE01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EE0100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pre">
    <w:name w:val="pre"/>
    <w:basedOn w:val="a0"/>
    <w:rsid w:val="00EE0100"/>
  </w:style>
  <w:style w:type="character" w:customStyle="1" w:styleId="40">
    <w:name w:val="Заголовок 4 Знак"/>
    <w:basedOn w:val="a0"/>
    <w:link w:val="4"/>
    <w:uiPriority w:val="9"/>
    <w:semiHidden/>
    <w:rsid w:val="00723DA2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55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4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545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86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4</cp:revision>
  <dcterms:created xsi:type="dcterms:W3CDTF">2021-08-20T11:26:00Z</dcterms:created>
  <dcterms:modified xsi:type="dcterms:W3CDTF">2021-09-02T16:08:00Z</dcterms:modified>
</cp:coreProperties>
</file>